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gure 1. Scoring on Holes 2 and 18 by Year.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Figure%201.%20Scoring%20on%20holes%202%20and%2018%20by%20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Strokes Gained Data for 2017 Master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Official World Golf Ranking of 2017 Masters Participants</w:t>
      </w:r>
      <w:r>
        <w:t xml:space="preserve"> </w:t>
      </w: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a. Random Player Coefficients (histogram)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b. Random Player Coefficients (boxplot)</w:t>
      </w:r>
      <w:r>
        <w:t xml:space="preserve"> </w:t>
      </w: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Probability of Winning vs OWGR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Probability of Winning vs Strokes Gained Total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Probability of Winning the Masters: Tiger vs Phil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: Fixed Effects Estimates by Hole, OWGR = 3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060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9T23:45:53Z</dcterms:created>
  <dcterms:modified xsi:type="dcterms:W3CDTF">2017-06-29T23:45:53Z</dcterms:modified>
</cp:coreProperties>
</file>